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Pr="00C34FA2" w:rsidRDefault="009526BB">
      <w:pPr>
        <w:jc w:val="center"/>
        <w:rPr>
          <w:rFonts w:ascii="Times New Roman" w:eastAsia="Trebuchet MS" w:hAnsi="Times New Roman" w:cs="Times New Roman"/>
          <w:b/>
          <w:sz w:val="28"/>
          <w:szCs w:val="28"/>
        </w:rPr>
      </w:pPr>
      <w:r w:rsidRPr="00C34FA2">
        <w:rPr>
          <w:rFonts w:ascii="Times New Roman" w:eastAsia="Trebuchet MS" w:hAnsi="Times New Roman" w:cs="Times New Roman"/>
          <w:b/>
          <w:sz w:val="28"/>
          <w:szCs w:val="28"/>
        </w:rPr>
        <w:t>Let's Get Started, Coder!!</w:t>
      </w:r>
    </w:p>
    <w:p w14:paraId="00000002" w14:textId="77777777" w:rsidR="00173A24" w:rsidRPr="00C34FA2" w:rsidRDefault="009526BB">
      <w:pPr>
        <w:jc w:val="center"/>
        <w:rPr>
          <w:rFonts w:ascii="Times New Roman" w:eastAsia="Trebuchet MS" w:hAnsi="Times New Roman" w:cs="Times New Roman"/>
          <w:b/>
          <w:sz w:val="28"/>
          <w:szCs w:val="28"/>
        </w:rPr>
      </w:pPr>
      <w:r w:rsidRPr="00C34FA2">
        <w:rPr>
          <w:rFonts w:ascii="Times New Roman" w:eastAsia="Trebuchet MS" w:hAnsi="Times New Roman" w:cs="Times New Roman"/>
          <w:b/>
          <w:sz w:val="28"/>
          <w:szCs w:val="28"/>
        </w:rPr>
        <w:t>Fill the following Document</w:t>
      </w:r>
    </w:p>
    <w:p w14:paraId="00000003" w14:textId="77777777" w:rsidR="00173A24" w:rsidRPr="00C34FA2" w:rsidRDefault="009526BB">
      <w:pPr>
        <w:spacing w:line="240" w:lineRule="auto"/>
        <w:rPr>
          <w:rFonts w:ascii="Times New Roman" w:eastAsia="Muli" w:hAnsi="Times New Roman" w:cs="Times New Roman"/>
          <w:b/>
          <w:color w:val="FF6400"/>
          <w:sz w:val="24"/>
          <w:szCs w:val="24"/>
        </w:rPr>
      </w:pPr>
      <w:r w:rsidRPr="00C34FA2">
        <w:rPr>
          <w:rFonts w:ascii="Times New Roman" w:eastAsia="Muli" w:hAnsi="Times New Roman" w:cs="Times New Roman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b/>
          <w:color w:val="FF6400"/>
          <w:sz w:val="24"/>
          <w:szCs w:val="24"/>
        </w:rPr>
      </w:pPr>
    </w:p>
    <w:p w14:paraId="00000005" w14:textId="06FEA154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1. Which one of the following is an Imperative Language?</w:t>
      </w:r>
    </w:p>
    <w:p w14:paraId="00000006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07" w14:textId="77777777" w:rsidR="00173A24" w:rsidRPr="00C34FA2" w:rsidRDefault="009526BB">
      <w:pPr>
        <w:numPr>
          <w:ilvl w:val="0"/>
          <w:numId w:val="2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HTML</w:t>
      </w:r>
    </w:p>
    <w:p w14:paraId="00000008" w14:textId="77777777" w:rsidR="00173A24" w:rsidRPr="00C34FA2" w:rsidRDefault="009526BB">
      <w:pPr>
        <w:numPr>
          <w:ilvl w:val="0"/>
          <w:numId w:val="2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CSS</w:t>
      </w:r>
    </w:p>
    <w:p w14:paraId="00000009" w14:textId="77777777" w:rsidR="00173A24" w:rsidRPr="00C34FA2" w:rsidRDefault="009526BB">
      <w:pPr>
        <w:numPr>
          <w:ilvl w:val="0"/>
          <w:numId w:val="2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Java Script</w:t>
      </w:r>
    </w:p>
    <w:p w14:paraId="0000000A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0C" w14:textId="2BAAF960" w:rsidR="00173A24" w:rsidRPr="00C34FA2" w:rsidRDefault="00050BD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  3. Java Script</w:t>
      </w:r>
    </w:p>
    <w:p w14:paraId="0000000D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0E" w14:textId="5FACE5F4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2. Which one of the following is a Declarative Language?</w:t>
      </w:r>
    </w:p>
    <w:p w14:paraId="0000000F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10" w14:textId="77777777" w:rsidR="00173A24" w:rsidRPr="00C34FA2" w:rsidRDefault="009526BB">
      <w:pPr>
        <w:numPr>
          <w:ilvl w:val="0"/>
          <w:numId w:val="1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HTML</w:t>
      </w:r>
    </w:p>
    <w:p w14:paraId="00000011" w14:textId="77777777" w:rsidR="00173A24" w:rsidRPr="00C34FA2" w:rsidRDefault="009526BB">
      <w:pPr>
        <w:numPr>
          <w:ilvl w:val="0"/>
          <w:numId w:val="1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CSS</w:t>
      </w:r>
    </w:p>
    <w:p w14:paraId="00000012" w14:textId="77777777" w:rsidR="00173A24" w:rsidRPr="00C34FA2" w:rsidRDefault="009526BB">
      <w:pPr>
        <w:numPr>
          <w:ilvl w:val="0"/>
          <w:numId w:val="1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Java Script</w:t>
      </w:r>
    </w:p>
    <w:p w14:paraId="00000013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15" w14:textId="719A1FE8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Answer: </w:t>
      </w:r>
      <w:r w:rsidR="00050BD4"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 </w:t>
      </w:r>
      <w:r w:rsidR="00050BD4" w:rsidRPr="00C34FA2">
        <w:rPr>
          <w:rFonts w:ascii="Times New Roman" w:eastAsia="Muli" w:hAnsi="Times New Roman" w:cs="Times New Roman"/>
          <w:sz w:val="24"/>
          <w:szCs w:val="24"/>
        </w:rPr>
        <w:t xml:space="preserve"> 1.HTML</w:t>
      </w:r>
    </w:p>
    <w:p w14:paraId="00000016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17" w14:textId="7096AE62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3. Name two uses of a DIV tag?</w:t>
      </w:r>
    </w:p>
    <w:p w14:paraId="00000018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20" w14:textId="060EE340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="003829C1">
        <w:rPr>
          <w:rFonts w:ascii="Times New Roman" w:eastAsia="Muli" w:hAnsi="Times New Roman" w:cs="Times New Roman"/>
          <w:sz w:val="24"/>
          <w:szCs w:val="24"/>
          <w:u w:val="single"/>
        </w:rPr>
        <w:t xml:space="preserve"> </w:t>
      </w:r>
      <w:r w:rsidR="003829C1" w:rsidRPr="003829C1">
        <w:rPr>
          <w:rFonts w:ascii="Times New Roman" w:hAnsi="Times New Roman" w:cs="Times New Roman"/>
          <w:sz w:val="24"/>
          <w:szCs w:val="24"/>
          <w:shd w:val="clear" w:color="auto" w:fill="FFFFFF"/>
        </w:rPr>
        <w:t>The div tag is used in HTML </w:t>
      </w:r>
      <w:r w:rsidR="003829C1" w:rsidRPr="003829C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o make divisions of content in the web page like (text, images, header, footer, navigation bar, </w:t>
      </w:r>
      <w:proofErr w:type="spellStart"/>
      <w:r w:rsidR="003829C1" w:rsidRPr="003829C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etc</w:t>
      </w:r>
      <w:proofErr w:type="spellEnd"/>
      <w:r w:rsidR="003829C1" w:rsidRPr="003829C1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</w:t>
      </w:r>
      <w:r w:rsidR="003829C1" w:rsidRPr="003829C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0000021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22" w14:textId="77777777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5F5BD6D4" w14:textId="77777777" w:rsidR="00C34FA2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Answer: </w:t>
      </w:r>
      <w:r w:rsidR="00C34FA2" w:rsidRPr="00C34FA2">
        <w:rPr>
          <w:rFonts w:ascii="Times New Roman" w:eastAsia="Muli" w:hAnsi="Times New Roman" w:cs="Times New Roman"/>
          <w:sz w:val="24"/>
          <w:szCs w:val="24"/>
        </w:rPr>
        <w:t xml:space="preserve"> </w:t>
      </w:r>
    </w:p>
    <w:p w14:paraId="00000024" w14:textId="614D66AB" w:rsidR="00173A24" w:rsidRPr="00C34FA2" w:rsidRDefault="00C34FA2">
      <w:pPr>
        <w:spacing w:line="240" w:lineRule="auto"/>
        <w:rPr>
          <w:rFonts w:ascii="Times New Roman" w:eastAsia="Muli" w:hAnsi="Times New Roman" w:cs="Times New Roman"/>
          <w:sz w:val="24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Relative positioning </w:t>
      </w:r>
      <w:r w:rsidRPr="00C34FA2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will cause </w:t>
      </w:r>
      <w:r w:rsidRPr="00C34FA2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object</w:t>
      </w:r>
      <w:r w:rsidRPr="00C34FA2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to adjust from its normal position. The other objects or elements will not fill the gap.</w:t>
      </w:r>
    </w:p>
    <w:p w14:paraId="00000025" w14:textId="558D5380" w:rsidR="00173A24" w:rsidRPr="00C34FA2" w:rsidRDefault="00C34FA2">
      <w:pPr>
        <w:spacing w:line="240" w:lineRule="auto"/>
        <w:rPr>
          <w:rFonts w:ascii="Times New Roman" w:eastAsia="Muli" w:hAnsi="Times New Roman" w:cs="Times New Roman"/>
          <w:b/>
          <w:sz w:val="24"/>
          <w:szCs w:val="24"/>
        </w:rPr>
      </w:pPr>
      <w:r w:rsidRPr="00C34FA2">
        <w:rPr>
          <w:rFonts w:ascii="Times New Roman" w:eastAsia="Muli" w:hAnsi="Times New Roman" w:cs="Times New Roman"/>
          <w:b/>
          <w:sz w:val="24"/>
          <w:szCs w:val="24"/>
        </w:rPr>
        <w:t xml:space="preserve"> </w:t>
      </w:r>
    </w:p>
    <w:p w14:paraId="71689E49" w14:textId="5B4A1BA7" w:rsidR="00C34FA2" w:rsidRPr="00C34FA2" w:rsidRDefault="00C34FA2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Absolute positioning </w:t>
      </w:r>
      <w:r w:rsidRPr="00C34FA2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will cause </w:t>
      </w:r>
      <w:r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>the object to</w:t>
      </w:r>
      <w:r w:rsidRPr="00C34FA2">
        <w:rPr>
          <w:rFonts w:ascii="Times New Roman" w:hAnsi="Times New Roman" w:cs="Times New Roman"/>
          <w:spacing w:val="2"/>
          <w:sz w:val="24"/>
          <w:szCs w:val="24"/>
          <w:shd w:val="clear" w:color="auto" w:fill="FFFFFF"/>
        </w:rPr>
        <w:t xml:space="preserve"> adjust its position with respect to its parent. If no parent is present, then it uses the document body as parent.</w:t>
      </w:r>
    </w:p>
    <w:p w14:paraId="00000028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b/>
          <w:sz w:val="24"/>
          <w:szCs w:val="24"/>
        </w:rPr>
      </w:pPr>
    </w:p>
    <w:p w14:paraId="00000029" w14:textId="4BA0BD9B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5. What is the use of opacity in CSS?</w:t>
      </w:r>
    </w:p>
    <w:p w14:paraId="0000002A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2F" w14:textId="7F5366D8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Answer: 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The </w:t>
      </w:r>
      <w:r w:rsidR="00C34FA2" w:rsidRPr="00C34F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pacity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a 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property in </w:t>
      </w:r>
      <w:r w:rsidR="00C34FA2" w:rsidRPr="00C34F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SS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ich 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specifies how </w:t>
      </w:r>
      <w:r w:rsidR="00C34FA2" w:rsidRPr="00C34F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ransparent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 an element is. </w:t>
      </w:r>
      <w:r w:rsidR="00C34FA2" w:rsidRPr="00C34FA2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Opacity</w:t>
      </w:r>
      <w:r w:rsidR="00C34FA2" w:rsidRPr="00C34FA2">
        <w:rPr>
          <w:rFonts w:ascii="Times New Roman" w:hAnsi="Times New Roman" w:cs="Times New Roman"/>
          <w:sz w:val="24"/>
          <w:szCs w:val="24"/>
          <w:shd w:val="clear" w:color="auto" w:fill="FFFFFF"/>
        </w:rPr>
        <w:t> has a default initial value of 1 (100% opaque). </w:t>
      </w:r>
    </w:p>
    <w:p w14:paraId="00000030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31" w14:textId="4E025C6E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4246280E" w14:textId="6E17DCBE" w:rsidR="00050BD4" w:rsidRPr="00C34FA2" w:rsidRDefault="00050BD4" w:rsidP="00050BD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 </w:t>
      </w:r>
      <w:proofErr w:type="gramStart"/>
      <w:r w:rsidRPr="00C34FA2">
        <w:rPr>
          <w:rFonts w:ascii="Times New Roman" w:eastAsia="Muli" w:hAnsi="Times New Roman" w:cs="Times New Roman"/>
          <w:sz w:val="24"/>
          <w:szCs w:val="24"/>
        </w:rPr>
        <w:t>JSX(</w:t>
      </w:r>
      <w:proofErr w:type="gramEnd"/>
      <w:r w:rsidRPr="00C34FA2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J</w:t>
      </w:r>
      <w:r w:rsidRPr="00C34FA2">
        <w:rPr>
          <w:rFonts w:ascii="Times New Roman" w:hAnsi="Times New Roman" w:cs="Times New Roman"/>
          <w:bCs/>
          <w:color w:val="202124"/>
          <w:shd w:val="clear" w:color="auto" w:fill="FFFFFF"/>
        </w:rPr>
        <w:t>ava</w:t>
      </w:r>
      <w:r w:rsidRPr="00C34FA2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S</w:t>
      </w:r>
      <w:r w:rsidRPr="00C34FA2">
        <w:rPr>
          <w:rFonts w:ascii="Times New Roman" w:hAnsi="Times New Roman" w:cs="Times New Roman"/>
          <w:bCs/>
          <w:color w:val="202124"/>
          <w:shd w:val="clear" w:color="auto" w:fill="FFFFFF"/>
        </w:rPr>
        <w:t>cript</w:t>
      </w:r>
      <w:r w:rsidRPr="00C34FA2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 xml:space="preserve"> XML)</w:t>
      </w:r>
    </w:p>
    <w:p w14:paraId="1E81F30B" w14:textId="51956562" w:rsidR="004F78A2" w:rsidRPr="00C34FA2" w:rsidRDefault="004F78A2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36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37" w14:textId="73C4551E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460B1C71" w14:textId="64800E3C" w:rsidR="00050BD4" w:rsidRPr="00C34FA2" w:rsidRDefault="00050BD4" w:rsidP="00050BD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 Expo Online Editor</w:t>
      </w:r>
    </w:p>
    <w:p w14:paraId="0000003D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3E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3F" w14:textId="089A1E6F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42" w14:textId="7B3DCFC8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</w:p>
    <w:p w14:paraId="00000043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6C39FD5" w14:textId="202B7135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Download 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the 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expo app </w:t>
      </w:r>
    </w:p>
    <w:p w14:paraId="19D775B7" w14:textId="7B9BB995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Open the expo app</w:t>
      </w:r>
    </w:p>
    <w:p w14:paraId="79CB9DF5" w14:textId="3DA2BD45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Sign up with </w:t>
      </w:r>
      <w:r w:rsidRPr="00C34FA2">
        <w:rPr>
          <w:rFonts w:ascii="Times New Roman" w:eastAsia="Muli" w:hAnsi="Times New Roman" w:cs="Times New Roman"/>
          <w:sz w:val="24"/>
          <w:szCs w:val="24"/>
        </w:rPr>
        <w:t xml:space="preserve">your account in </w:t>
      </w:r>
      <w:r w:rsidRPr="00C34FA2">
        <w:rPr>
          <w:rFonts w:ascii="Times New Roman" w:eastAsia="Muli" w:hAnsi="Times New Roman" w:cs="Times New Roman"/>
          <w:sz w:val="24"/>
          <w:szCs w:val="24"/>
        </w:rPr>
        <w:t>expo on your pc</w:t>
      </w:r>
    </w:p>
    <w:p w14:paraId="1377ADDA" w14:textId="77777777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Make a project</w:t>
      </w:r>
    </w:p>
    <w:p w14:paraId="2743D0B1" w14:textId="6FA9DADC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Save it</w:t>
      </w:r>
    </w:p>
    <w:p w14:paraId="715542C2" w14:textId="77777777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Click connect your device </w:t>
      </w:r>
    </w:p>
    <w:p w14:paraId="6EEF0003" w14:textId="3D23D276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In the </w:t>
      </w:r>
      <w:r w:rsidRPr="00C34FA2">
        <w:rPr>
          <w:rFonts w:ascii="Times New Roman" w:eastAsia="Muli" w:hAnsi="Times New Roman" w:cs="Times New Roman"/>
          <w:sz w:val="24"/>
          <w:szCs w:val="24"/>
        </w:rPr>
        <w:t>mobile click scan QR code</w:t>
      </w:r>
    </w:p>
    <w:p w14:paraId="61E076E3" w14:textId="1BA828C7" w:rsidR="00E433D3" w:rsidRPr="00C34FA2" w:rsidRDefault="00E433D3" w:rsidP="00E433D3">
      <w:pPr>
        <w:pStyle w:val="ListParagraph"/>
        <w:numPr>
          <w:ilvl w:val="0"/>
          <w:numId w:val="3"/>
        </w:num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Scan the QR code</w:t>
      </w:r>
    </w:p>
    <w:p w14:paraId="00000044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48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bookmarkStart w:id="0" w:name="_GoBack"/>
      <w:bookmarkEnd w:id="0"/>
    </w:p>
    <w:p w14:paraId="00000049" w14:textId="68981777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9. What is the use of the render function in React Native Framework?</w:t>
      </w:r>
    </w:p>
    <w:p w14:paraId="0000004A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383B2BCF" w14:textId="77777777" w:rsidR="003829C1" w:rsidRPr="003829C1" w:rsidRDefault="009526BB" w:rsidP="003829C1">
      <w:pPr>
        <w:spacing w:line="240" w:lineRule="auto"/>
        <w:rPr>
          <w:rFonts w:ascii="Times New Roman" w:eastAsia="Muli" w:hAnsi="Times New Roman" w:cs="Times New Roman"/>
          <w:sz w:val="26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Answer: 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The term “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render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prop” refers to a technique for sharing code between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React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components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using a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prop whose value is a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function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. A component with a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render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prop takes a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function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that returns a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React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element and calls it instead of implementing its own </w:t>
      </w:r>
      <w:r w:rsidR="003829C1" w:rsidRPr="003829C1">
        <w:rPr>
          <w:rFonts w:ascii="Times New Roman" w:hAnsi="Times New Roman" w:cs="Times New Roman"/>
          <w:bCs/>
          <w:sz w:val="24"/>
          <w:shd w:val="clear" w:color="auto" w:fill="FFFFFF"/>
        </w:rPr>
        <w:t>render</w:t>
      </w:r>
      <w:r w:rsidR="003829C1" w:rsidRPr="003829C1">
        <w:rPr>
          <w:rFonts w:ascii="Times New Roman" w:hAnsi="Times New Roman" w:cs="Times New Roman"/>
          <w:sz w:val="24"/>
          <w:shd w:val="clear" w:color="auto" w:fill="FFFFFF"/>
        </w:rPr>
        <w:t> logic.</w:t>
      </w:r>
    </w:p>
    <w:p w14:paraId="00000051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52" w14:textId="1B8E4CBC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54" w14:textId="0426D2BA" w:rsidR="00173A24" w:rsidRPr="003829C1" w:rsidRDefault="009526BB">
      <w:pPr>
        <w:spacing w:line="240" w:lineRule="auto"/>
        <w:rPr>
          <w:rFonts w:ascii="Times New Roman" w:eastAsia="Muli" w:hAnsi="Times New Roman" w:cs="Times New Roman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="003829C1">
        <w:rPr>
          <w:rFonts w:ascii="Times New Roman" w:eastAsia="Muli" w:hAnsi="Times New Roman" w:cs="Times New Roman"/>
          <w:sz w:val="24"/>
          <w:szCs w:val="24"/>
          <w:u w:val="single"/>
        </w:rPr>
        <w:t xml:space="preserve"> </w:t>
      </w:r>
      <w:r w:rsidR="003829C1" w:rsidRPr="003829C1">
        <w:rPr>
          <w:rFonts w:ascii="Times New Roman" w:hAnsi="Times New Roman" w:cs="Times New Roman"/>
          <w:color w:val="000000"/>
          <w:sz w:val="24"/>
          <w:szCs w:val="27"/>
          <w:shd w:val="clear" w:color="auto" w:fill="FFFFFF"/>
        </w:rPr>
        <w:t>Wh</w:t>
      </w:r>
      <w:r w:rsidR="003829C1">
        <w:rPr>
          <w:rFonts w:ascii="Times New Roman" w:hAnsi="Times New Roman" w:cs="Times New Roman"/>
          <w:color w:val="000000"/>
          <w:sz w:val="24"/>
          <w:szCs w:val="27"/>
          <w:shd w:val="clear" w:color="auto" w:fill="FFFFFF"/>
        </w:rPr>
        <w:t>enever</w:t>
      </w:r>
      <w:r w:rsidR="003829C1" w:rsidRPr="003829C1">
        <w:rPr>
          <w:rFonts w:ascii="Times New Roman" w:hAnsi="Times New Roman" w:cs="Times New Roman"/>
          <w:color w:val="000000"/>
          <w:sz w:val="24"/>
          <w:szCs w:val="27"/>
          <w:shd w:val="clear" w:color="auto" w:fill="FFFFFF"/>
        </w:rPr>
        <w:t xml:space="preserve"> a function component returns </w:t>
      </w:r>
      <w:r w:rsidR="003829C1">
        <w:rPr>
          <w:rFonts w:ascii="Times New Roman" w:hAnsi="Times New Roman" w:cs="Times New Roman"/>
          <w:color w:val="000000"/>
          <w:sz w:val="24"/>
          <w:szCs w:val="27"/>
          <w:shd w:val="clear" w:color="auto" w:fill="FFFFFF"/>
        </w:rPr>
        <w:t xml:space="preserve">it </w:t>
      </w:r>
      <w:r w:rsidR="003829C1" w:rsidRPr="003829C1">
        <w:rPr>
          <w:rFonts w:ascii="Times New Roman" w:hAnsi="Times New Roman" w:cs="Times New Roman"/>
          <w:color w:val="000000"/>
          <w:sz w:val="24"/>
          <w:szCs w:val="27"/>
          <w:shd w:val="clear" w:color="auto" w:fill="FFFFFF"/>
        </w:rPr>
        <w:t>is rendered as a React element. React elements let you describe what you want to see on the screen.</w:t>
      </w:r>
    </w:p>
    <w:p w14:paraId="0000005A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5B" w14:textId="3D229BEB" w:rsidR="00173A2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6A022747" w14:textId="0FC3AE56" w:rsidR="00050BD4" w:rsidRPr="00C34FA2" w:rsidRDefault="009526BB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  <w:u w:val="single"/>
        </w:rPr>
        <w:t>Answer:</w:t>
      </w:r>
      <w:r w:rsidR="00050BD4"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 </w:t>
      </w:r>
      <w:r w:rsidR="00050BD4" w:rsidRPr="00C34FA2">
        <w:rPr>
          <w:rFonts w:ascii="Times New Roman" w:eastAsia="Muli" w:hAnsi="Times New Roman" w:cs="Times New Roman"/>
          <w:i/>
          <w:sz w:val="24"/>
          <w:szCs w:val="24"/>
        </w:rPr>
        <w:t xml:space="preserve"> </w:t>
      </w:r>
      <w:r w:rsidR="00050BD4" w:rsidRPr="00C34FA2">
        <w:rPr>
          <w:rFonts w:ascii="Times New Roman" w:eastAsia="Muli" w:hAnsi="Times New Roman" w:cs="Times New Roman"/>
          <w:sz w:val="24"/>
          <w:szCs w:val="24"/>
        </w:rPr>
        <w:t>Render,</w:t>
      </w:r>
      <w:r w:rsidR="00050BD4" w:rsidRPr="00C34FA2">
        <w:rPr>
          <w:rFonts w:ascii="Times New Roman" w:eastAsia="Muli" w:hAnsi="Times New Roman" w:cs="Times New Roman"/>
          <w:sz w:val="24"/>
          <w:szCs w:val="24"/>
        </w:rPr>
        <w:br/>
        <w:t xml:space="preserve">                Return,</w:t>
      </w:r>
    </w:p>
    <w:p w14:paraId="7356E912" w14:textId="65C03ECE" w:rsidR="00050BD4" w:rsidRPr="00C34FA2" w:rsidRDefault="00050BD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                View,</w:t>
      </w:r>
    </w:p>
    <w:p w14:paraId="5570DB6C" w14:textId="5D364910" w:rsidR="00050BD4" w:rsidRPr="00C34FA2" w:rsidRDefault="00050BD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                Text,</w:t>
      </w:r>
    </w:p>
    <w:p w14:paraId="0000005D" w14:textId="6EA7BFAA" w:rsidR="00173A24" w:rsidRPr="00C34FA2" w:rsidRDefault="00050BD4">
      <w:pPr>
        <w:spacing w:line="240" w:lineRule="auto"/>
        <w:rPr>
          <w:rFonts w:ascii="Times New Roman" w:eastAsia="Muli" w:hAnsi="Times New Roman" w:cs="Times New Roman"/>
          <w:sz w:val="24"/>
          <w:szCs w:val="24"/>
          <w:u w:val="single"/>
        </w:rPr>
      </w:pPr>
      <w:r w:rsidRPr="00C34FA2">
        <w:rPr>
          <w:rFonts w:ascii="Times New Roman" w:eastAsia="Muli" w:hAnsi="Times New Roman" w:cs="Times New Roman"/>
          <w:sz w:val="24"/>
          <w:szCs w:val="24"/>
        </w:rPr>
        <w:t xml:space="preserve">                Button</w:t>
      </w:r>
      <w:r w:rsidR="009526BB" w:rsidRPr="00C34FA2">
        <w:rPr>
          <w:rFonts w:ascii="Times New Roman" w:eastAsia="Muli" w:hAnsi="Times New Roman" w:cs="Times New Roman"/>
          <w:sz w:val="24"/>
          <w:szCs w:val="24"/>
          <w:u w:val="single"/>
        </w:rPr>
        <w:t xml:space="preserve"> </w:t>
      </w:r>
    </w:p>
    <w:p w14:paraId="0000005F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p w14:paraId="00000060" w14:textId="77777777" w:rsidR="00173A24" w:rsidRPr="00C34FA2" w:rsidRDefault="00173A24">
      <w:pPr>
        <w:spacing w:line="240" w:lineRule="auto"/>
        <w:rPr>
          <w:rFonts w:ascii="Times New Roman" w:eastAsia="Muli" w:hAnsi="Times New Roman" w:cs="Times New Roman"/>
          <w:sz w:val="24"/>
          <w:szCs w:val="24"/>
        </w:rPr>
      </w:pPr>
    </w:p>
    <w:sectPr w:rsidR="00173A24" w:rsidRPr="00C34FA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CB31114"/>
    <w:multiLevelType w:val="hybridMultilevel"/>
    <w:tmpl w:val="C37CEB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0BD4"/>
    <w:rsid w:val="00173A24"/>
    <w:rsid w:val="002C403B"/>
    <w:rsid w:val="00346A8F"/>
    <w:rsid w:val="003829C1"/>
    <w:rsid w:val="004F78A2"/>
    <w:rsid w:val="009526BB"/>
    <w:rsid w:val="00C34FA2"/>
    <w:rsid w:val="00E4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F78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04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0300C3-25AB-454D-817D-BA0F99100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7</cp:revision>
  <dcterms:created xsi:type="dcterms:W3CDTF">2021-01-06T05:46:00Z</dcterms:created>
  <dcterms:modified xsi:type="dcterms:W3CDTF">2022-05-18T10:23:00Z</dcterms:modified>
</cp:coreProperties>
</file>